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DDF605" w14:textId="77777777" w:rsidR="00EE1035" w:rsidRDefault="00DC77F9" w:rsidP="00EE1035">
      <w:pPr>
        <w:jc w:val="center"/>
        <w:rPr>
          <w:b/>
          <w:sz w:val="44"/>
          <w:szCs w:val="32"/>
        </w:rPr>
      </w:pPr>
      <w:r>
        <w:rPr>
          <w:b/>
          <w:sz w:val="44"/>
          <w:szCs w:val="32"/>
        </w:rPr>
        <w:t>Homework-7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EE1035" w14:paraId="483C801A" w14:textId="77777777" w:rsidTr="005970A4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4233E260" w14:textId="77777777" w:rsidR="00EE1035" w:rsidRPr="00726C36" w:rsidRDefault="00EE1035" w:rsidP="005970A4">
            <w:pPr>
              <w:rPr>
                <w:color w:val="000000" w:themeColor="text1"/>
                <w:sz w:val="12"/>
                <w:szCs w:val="12"/>
              </w:rPr>
            </w:pPr>
          </w:p>
          <w:p w14:paraId="5B805E6E" w14:textId="77777777" w:rsidR="00EE1035" w:rsidRDefault="00EE1035" w:rsidP="005970A4">
            <w:pPr>
              <w:rPr>
                <w:color w:val="000000" w:themeColor="text1"/>
                <w:sz w:val="28"/>
                <w:szCs w:val="32"/>
              </w:rPr>
            </w:pPr>
            <w:r w:rsidRPr="00D4017A">
              <w:rPr>
                <w:color w:val="000000" w:themeColor="text1"/>
                <w:sz w:val="28"/>
                <w:szCs w:val="32"/>
              </w:rPr>
              <w:t xml:space="preserve">Team#: ___ </w:t>
            </w:r>
          </w:p>
          <w:p w14:paraId="66B38ED4" w14:textId="77777777" w:rsidR="00EE1035" w:rsidRPr="00D4017A" w:rsidRDefault="00EE1035" w:rsidP="005970A4">
            <w:pPr>
              <w:rPr>
                <w:color w:val="000000" w:themeColor="text1"/>
                <w:sz w:val="28"/>
                <w:szCs w:val="32"/>
              </w:rPr>
            </w:pPr>
          </w:p>
          <w:p w14:paraId="117B584D" w14:textId="7DA4DD49" w:rsidR="00EE1035" w:rsidRPr="00D4017A" w:rsidRDefault="00EE1035" w:rsidP="005970A4">
            <w:pPr>
              <w:rPr>
                <w:color w:val="000000" w:themeColor="text1"/>
                <w:sz w:val="26"/>
                <w:szCs w:val="26"/>
              </w:rPr>
            </w:pPr>
            <w:r w:rsidRPr="00D4017A">
              <w:rPr>
                <w:color w:val="000000" w:themeColor="text1"/>
                <w:sz w:val="26"/>
                <w:szCs w:val="26"/>
              </w:rPr>
              <w:t>Team Member-1:</w:t>
            </w:r>
            <w:r w:rsidR="00CC75FE">
              <w:rPr>
                <w:color w:val="000000" w:themeColor="text1"/>
                <w:sz w:val="26"/>
                <w:szCs w:val="26"/>
              </w:rPr>
              <w:t xml:space="preserve"> Ishmam rahman</w:t>
            </w:r>
            <w:r w:rsidR="00CC75FE" w:rsidRPr="00D4017A">
              <w:rPr>
                <w:color w:val="000000" w:themeColor="text1"/>
                <w:sz w:val="26"/>
                <w:szCs w:val="26"/>
              </w:rPr>
              <w:t xml:space="preserve"> </w:t>
            </w:r>
            <w:r w:rsidR="00CC75FE">
              <w:rPr>
                <w:color w:val="000000" w:themeColor="text1"/>
                <w:sz w:val="26"/>
                <w:szCs w:val="26"/>
              </w:rPr>
              <w:t xml:space="preserve">- </w:t>
            </w:r>
            <w:r w:rsidRPr="00D4017A">
              <w:rPr>
                <w:color w:val="000000" w:themeColor="text1"/>
                <w:sz w:val="26"/>
                <w:szCs w:val="26"/>
              </w:rPr>
              <w:t xml:space="preserve">Member’s Contribution (in %) </w:t>
            </w:r>
            <w:r w:rsidR="00CC75FE">
              <w:rPr>
                <w:color w:val="000000" w:themeColor="text1"/>
                <w:sz w:val="26"/>
                <w:szCs w:val="26"/>
              </w:rPr>
              <w:t>33</w:t>
            </w:r>
          </w:p>
          <w:p w14:paraId="43F72A0F" w14:textId="11935EC3" w:rsidR="00EE1035" w:rsidRPr="00D4017A" w:rsidRDefault="00EE1035" w:rsidP="005970A4">
            <w:pPr>
              <w:rPr>
                <w:color w:val="000000" w:themeColor="text1"/>
                <w:sz w:val="26"/>
                <w:szCs w:val="26"/>
              </w:rPr>
            </w:pPr>
            <w:r w:rsidRPr="00D4017A">
              <w:rPr>
                <w:color w:val="000000" w:themeColor="text1"/>
                <w:sz w:val="26"/>
                <w:szCs w:val="26"/>
              </w:rPr>
              <w:t>Team Member-2:</w:t>
            </w:r>
            <w:r w:rsidR="00CC75FE">
              <w:rPr>
                <w:color w:val="000000" w:themeColor="text1"/>
                <w:sz w:val="26"/>
                <w:szCs w:val="26"/>
              </w:rPr>
              <w:t xml:space="preserve"> Bhagwat </w:t>
            </w:r>
            <w:proofErr w:type="spellStart"/>
            <w:r w:rsidR="00CC75FE">
              <w:rPr>
                <w:color w:val="000000" w:themeColor="text1"/>
                <w:sz w:val="26"/>
                <w:szCs w:val="26"/>
              </w:rPr>
              <w:t>dhakal</w:t>
            </w:r>
            <w:proofErr w:type="spellEnd"/>
            <w:r w:rsidR="00CC75FE" w:rsidRPr="00D4017A">
              <w:rPr>
                <w:color w:val="000000" w:themeColor="text1"/>
                <w:sz w:val="26"/>
                <w:szCs w:val="26"/>
              </w:rPr>
              <w:t xml:space="preserve"> </w:t>
            </w:r>
            <w:r w:rsidRPr="00D4017A">
              <w:rPr>
                <w:color w:val="000000" w:themeColor="text1"/>
                <w:sz w:val="26"/>
                <w:szCs w:val="26"/>
              </w:rPr>
              <w:t xml:space="preserve">Member’s Contribution (in %) </w:t>
            </w:r>
            <w:r w:rsidR="00CC75FE">
              <w:rPr>
                <w:color w:val="000000" w:themeColor="text1"/>
                <w:sz w:val="26"/>
                <w:szCs w:val="26"/>
              </w:rPr>
              <w:t>33</w:t>
            </w:r>
          </w:p>
          <w:p w14:paraId="7C15621A" w14:textId="3B4E02A8" w:rsidR="00EE1035" w:rsidRDefault="00EE1035" w:rsidP="005970A4">
            <w:pPr>
              <w:rPr>
                <w:color w:val="000000" w:themeColor="text1"/>
                <w:sz w:val="24"/>
                <w:szCs w:val="24"/>
              </w:rPr>
            </w:pPr>
            <w:r w:rsidRPr="00D4017A">
              <w:rPr>
                <w:color w:val="000000" w:themeColor="text1"/>
                <w:sz w:val="26"/>
                <w:szCs w:val="26"/>
              </w:rPr>
              <w:t>Team Member-3:</w:t>
            </w:r>
            <w:r w:rsidR="00CC75FE">
              <w:rPr>
                <w:color w:val="000000" w:themeColor="text1"/>
                <w:sz w:val="26"/>
                <w:szCs w:val="26"/>
              </w:rPr>
              <w:t xml:space="preserve"> Luis Fuentas</w:t>
            </w:r>
            <w:r w:rsidR="00CC75FE" w:rsidRPr="00D4017A">
              <w:rPr>
                <w:color w:val="000000" w:themeColor="text1"/>
                <w:sz w:val="26"/>
                <w:szCs w:val="26"/>
              </w:rPr>
              <w:t xml:space="preserve"> </w:t>
            </w:r>
            <w:r w:rsidRPr="00D4017A">
              <w:rPr>
                <w:color w:val="000000" w:themeColor="text1"/>
                <w:sz w:val="26"/>
                <w:szCs w:val="26"/>
              </w:rPr>
              <w:t xml:space="preserve">Member’s Contribution (in %) </w:t>
            </w:r>
            <w:r w:rsidR="00CC75FE">
              <w:rPr>
                <w:color w:val="000000" w:themeColor="text1"/>
                <w:sz w:val="26"/>
                <w:szCs w:val="26"/>
              </w:rPr>
              <w:t>3</w:t>
            </w:r>
          </w:p>
          <w:p w14:paraId="5B618BC9" w14:textId="77777777" w:rsidR="00EE1035" w:rsidRPr="00670488" w:rsidRDefault="00EE1035" w:rsidP="005970A4">
            <w:pPr>
              <w:rPr>
                <w:color w:val="000000" w:themeColor="text1"/>
                <w:sz w:val="12"/>
                <w:szCs w:val="12"/>
              </w:rPr>
            </w:pPr>
          </w:p>
        </w:tc>
      </w:tr>
      <w:tr w:rsidR="00EE1035" w14:paraId="670B7FFA" w14:textId="77777777" w:rsidTr="005970A4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540B365E" w14:textId="77777777" w:rsidR="00EE1035" w:rsidRPr="00726C36" w:rsidRDefault="00EE1035" w:rsidP="005970A4">
            <w:pPr>
              <w:jc w:val="both"/>
              <w:rPr>
                <w:b/>
                <w:sz w:val="12"/>
                <w:szCs w:val="12"/>
              </w:rPr>
            </w:pPr>
          </w:p>
          <w:p w14:paraId="4D319495" w14:textId="77777777" w:rsidR="00EE1035" w:rsidRPr="002D6717" w:rsidRDefault="00EE1035" w:rsidP="005970A4">
            <w:pPr>
              <w:jc w:val="both"/>
              <w:rPr>
                <w:b/>
                <w:sz w:val="28"/>
                <w:szCs w:val="24"/>
              </w:rPr>
            </w:pPr>
            <w:r w:rsidRPr="002D6717">
              <w:rPr>
                <w:b/>
                <w:sz w:val="28"/>
                <w:szCs w:val="24"/>
              </w:rPr>
              <w:t>Submission</w:t>
            </w:r>
          </w:p>
          <w:p w14:paraId="021DE935" w14:textId="77777777" w:rsidR="00EE1035" w:rsidRPr="002D6717" w:rsidRDefault="00EE1035" w:rsidP="00EE1035">
            <w:pPr>
              <w:pStyle w:val="ListParagraph"/>
              <w:numPr>
                <w:ilvl w:val="0"/>
                <w:numId w:val="1"/>
              </w:numPr>
              <w:ind w:left="360"/>
              <w:rPr>
                <w:sz w:val="28"/>
                <w:szCs w:val="24"/>
              </w:rPr>
            </w:pPr>
            <w:r w:rsidRPr="002D6717">
              <w:rPr>
                <w:sz w:val="28"/>
                <w:szCs w:val="24"/>
              </w:rPr>
              <w:t>Answer the following questions</w:t>
            </w:r>
          </w:p>
          <w:p w14:paraId="508837E5" w14:textId="77777777" w:rsidR="00EE1035" w:rsidRDefault="00EE1035" w:rsidP="00EE1035">
            <w:pPr>
              <w:pStyle w:val="ListParagraph"/>
              <w:numPr>
                <w:ilvl w:val="0"/>
                <w:numId w:val="1"/>
              </w:numPr>
              <w:ind w:left="360"/>
              <w:rPr>
                <w:sz w:val="28"/>
                <w:szCs w:val="24"/>
              </w:rPr>
            </w:pPr>
            <w:r w:rsidRPr="00E9659B">
              <w:rPr>
                <w:b/>
                <w:sz w:val="28"/>
                <w:szCs w:val="24"/>
              </w:rPr>
              <w:t>Problem-1</w:t>
            </w:r>
            <w:r>
              <w:rPr>
                <w:b/>
                <w:sz w:val="28"/>
                <w:szCs w:val="24"/>
              </w:rPr>
              <w:t xml:space="preserve"> and Problme-2</w:t>
            </w:r>
            <w:r w:rsidRPr="00E9659B">
              <w:rPr>
                <w:b/>
                <w:sz w:val="28"/>
                <w:szCs w:val="24"/>
              </w:rPr>
              <w:t xml:space="preserve">: </w:t>
            </w:r>
            <w:r w:rsidRPr="002D6717">
              <w:rPr>
                <w:sz w:val="28"/>
                <w:szCs w:val="24"/>
              </w:rPr>
              <w:t xml:space="preserve">Rename this word file </w:t>
            </w:r>
            <w:r>
              <w:rPr>
                <w:sz w:val="28"/>
                <w:szCs w:val="24"/>
              </w:rPr>
              <w:t xml:space="preserve">to </w:t>
            </w:r>
            <w:r w:rsidRPr="002D6717">
              <w:rPr>
                <w:sz w:val="28"/>
                <w:szCs w:val="24"/>
              </w:rPr>
              <w:t>“HW</w:t>
            </w:r>
            <w:r>
              <w:rPr>
                <w:sz w:val="28"/>
                <w:szCs w:val="24"/>
              </w:rPr>
              <w:t>7</w:t>
            </w:r>
            <w:r w:rsidRPr="002D6717">
              <w:rPr>
                <w:sz w:val="28"/>
                <w:szCs w:val="24"/>
              </w:rPr>
              <w:t>-Your</w:t>
            </w:r>
            <w:r>
              <w:rPr>
                <w:sz w:val="28"/>
                <w:szCs w:val="24"/>
              </w:rPr>
              <w:t>Team#” (e.g., HW7</w:t>
            </w:r>
            <w:r w:rsidRPr="002D6717">
              <w:rPr>
                <w:sz w:val="28"/>
                <w:szCs w:val="24"/>
              </w:rPr>
              <w:t>-</w:t>
            </w:r>
            <w:r>
              <w:rPr>
                <w:sz w:val="28"/>
                <w:szCs w:val="24"/>
              </w:rPr>
              <w:t>Team1</w:t>
            </w:r>
            <w:r w:rsidRPr="002D6717">
              <w:rPr>
                <w:sz w:val="28"/>
                <w:szCs w:val="24"/>
              </w:rPr>
              <w:t>.docx)</w:t>
            </w:r>
          </w:p>
          <w:p w14:paraId="14D53B64" w14:textId="77777777" w:rsidR="00EE1035" w:rsidRDefault="00EE1035" w:rsidP="00EE1035">
            <w:pPr>
              <w:pStyle w:val="ListParagraph"/>
              <w:numPr>
                <w:ilvl w:val="0"/>
                <w:numId w:val="1"/>
              </w:numPr>
              <w:ind w:left="360"/>
              <w:rPr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Problme-1 and Problem-2</w:t>
            </w:r>
            <w:r w:rsidRPr="00E9659B">
              <w:rPr>
                <w:b/>
                <w:sz w:val="28"/>
                <w:szCs w:val="24"/>
              </w:rPr>
              <w:t>:</w:t>
            </w:r>
            <w:r>
              <w:rPr>
                <w:sz w:val="28"/>
                <w:szCs w:val="24"/>
              </w:rPr>
              <w:t xml:space="preserve"> Rename your R file “</w:t>
            </w:r>
            <w:r w:rsidRPr="002D6717">
              <w:rPr>
                <w:sz w:val="28"/>
                <w:szCs w:val="24"/>
              </w:rPr>
              <w:t>“HW</w:t>
            </w:r>
            <w:r>
              <w:rPr>
                <w:sz w:val="28"/>
                <w:szCs w:val="24"/>
              </w:rPr>
              <w:t>7_</w:t>
            </w:r>
            <w:r w:rsidRPr="002D6717">
              <w:rPr>
                <w:sz w:val="28"/>
                <w:szCs w:val="24"/>
              </w:rPr>
              <w:t>Your</w:t>
            </w:r>
            <w:r>
              <w:rPr>
                <w:sz w:val="28"/>
                <w:szCs w:val="24"/>
              </w:rPr>
              <w:t>Team#” (e.g.,  HW7_Team1.R</w:t>
            </w:r>
            <w:r w:rsidRPr="002D6717">
              <w:rPr>
                <w:sz w:val="28"/>
                <w:szCs w:val="24"/>
              </w:rPr>
              <w:t>)</w:t>
            </w:r>
            <w:r>
              <w:rPr>
                <w:sz w:val="28"/>
                <w:szCs w:val="24"/>
              </w:rPr>
              <w:t xml:space="preserve"> </w:t>
            </w:r>
          </w:p>
          <w:p w14:paraId="535424B9" w14:textId="77777777" w:rsidR="00EE1035" w:rsidRPr="008E4784" w:rsidRDefault="00EE1035" w:rsidP="00EE1035">
            <w:pPr>
              <w:pStyle w:val="ListParagraph"/>
              <w:numPr>
                <w:ilvl w:val="0"/>
                <w:numId w:val="1"/>
              </w:numPr>
              <w:ind w:left="360"/>
              <w:rPr>
                <w:sz w:val="28"/>
                <w:szCs w:val="24"/>
              </w:rPr>
            </w:pPr>
            <w:r w:rsidRPr="00842F26">
              <w:rPr>
                <w:sz w:val="28"/>
                <w:szCs w:val="24"/>
              </w:rPr>
              <w:t>Upload the file</w:t>
            </w:r>
            <w:r>
              <w:rPr>
                <w:sz w:val="28"/>
                <w:szCs w:val="24"/>
              </w:rPr>
              <w:t>s</w:t>
            </w:r>
            <w:r w:rsidRPr="00842F26">
              <w:rPr>
                <w:sz w:val="28"/>
                <w:szCs w:val="24"/>
              </w:rPr>
              <w:t xml:space="preserve"> to the blackboard system</w:t>
            </w:r>
          </w:p>
          <w:p w14:paraId="5E11AC4A" w14:textId="77777777" w:rsidR="00EE1035" w:rsidRPr="00AE6228" w:rsidRDefault="00EE1035" w:rsidP="005970A4">
            <w:pPr>
              <w:pStyle w:val="ListParagraph"/>
              <w:ind w:left="360"/>
              <w:rPr>
                <w:sz w:val="12"/>
                <w:szCs w:val="12"/>
              </w:rPr>
            </w:pPr>
          </w:p>
        </w:tc>
      </w:tr>
    </w:tbl>
    <w:p w14:paraId="3F3985A4" w14:textId="77777777" w:rsidR="00EE1035" w:rsidRPr="00EE1035" w:rsidRDefault="00EE1035" w:rsidP="00EE1035">
      <w:pPr>
        <w:spacing w:after="0" w:line="240" w:lineRule="auto"/>
        <w:jc w:val="both"/>
        <w:rPr>
          <w:b/>
          <w:sz w:val="12"/>
          <w:szCs w:val="12"/>
        </w:rPr>
      </w:pPr>
    </w:p>
    <w:p w14:paraId="1CC8CD08" w14:textId="77777777" w:rsidR="00AB436E" w:rsidRDefault="00C72CC9" w:rsidP="00203023">
      <w:pPr>
        <w:spacing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Use </w:t>
      </w:r>
      <w:r w:rsidRPr="00A00085">
        <w:rPr>
          <w:b/>
          <w:sz w:val="28"/>
          <w:szCs w:val="28"/>
        </w:rPr>
        <w:t>Auto</w:t>
      </w:r>
      <w:r>
        <w:rPr>
          <w:sz w:val="28"/>
          <w:szCs w:val="28"/>
        </w:rPr>
        <w:t xml:space="preserve"> dataset that is available in the homework folder and write an R script to answer the following questions:</w:t>
      </w:r>
    </w:p>
    <w:p w14:paraId="5E6E6753" w14:textId="77777777" w:rsidR="005115C1" w:rsidRDefault="009019E5" w:rsidP="00203023">
      <w:pPr>
        <w:spacing w:after="0" w:line="240" w:lineRule="auto"/>
        <w:jc w:val="both"/>
        <w:rPr>
          <w:b/>
          <w:sz w:val="32"/>
          <w:szCs w:val="28"/>
        </w:rPr>
      </w:pPr>
      <w:r w:rsidRPr="00C643ED">
        <w:rPr>
          <w:b/>
          <w:sz w:val="32"/>
          <w:szCs w:val="28"/>
        </w:rPr>
        <w:t>Problem-1</w:t>
      </w:r>
      <w:r w:rsidR="00C72CC9" w:rsidRPr="00C643ED">
        <w:rPr>
          <w:b/>
          <w:sz w:val="32"/>
          <w:szCs w:val="28"/>
        </w:rPr>
        <w:t>: Simple R</w:t>
      </w:r>
      <w:r w:rsidR="00C86DF1" w:rsidRPr="00C643ED">
        <w:rPr>
          <w:b/>
          <w:sz w:val="32"/>
          <w:szCs w:val="28"/>
        </w:rPr>
        <w:t>e</w:t>
      </w:r>
      <w:r w:rsidR="00C72CC9" w:rsidRPr="00C643ED">
        <w:rPr>
          <w:b/>
          <w:sz w:val="32"/>
          <w:szCs w:val="28"/>
        </w:rPr>
        <w:t>gression</w:t>
      </w:r>
      <w:r w:rsidR="002E3AC2" w:rsidRPr="00C643ED">
        <w:rPr>
          <w:b/>
          <w:sz w:val="32"/>
          <w:szCs w:val="28"/>
        </w:rPr>
        <w:t xml:space="preserve"> [3</w:t>
      </w:r>
      <w:r w:rsidRPr="00C643ED">
        <w:rPr>
          <w:b/>
          <w:sz w:val="32"/>
          <w:szCs w:val="28"/>
        </w:rPr>
        <w:t>0</w:t>
      </w:r>
      <w:r w:rsidR="00690C91" w:rsidRPr="00C643ED">
        <w:rPr>
          <w:b/>
          <w:sz w:val="32"/>
          <w:szCs w:val="28"/>
        </w:rPr>
        <w:t xml:space="preserve"> points]</w:t>
      </w:r>
    </w:p>
    <w:p w14:paraId="4C7EB690" w14:textId="77777777" w:rsidR="0085246E" w:rsidRPr="00C643ED" w:rsidRDefault="0085246E" w:rsidP="00203023">
      <w:pPr>
        <w:spacing w:after="0" w:line="240" w:lineRule="auto"/>
        <w:jc w:val="both"/>
        <w:rPr>
          <w:b/>
          <w:sz w:val="32"/>
          <w:szCs w:val="28"/>
        </w:rPr>
      </w:pPr>
    </w:p>
    <w:p w14:paraId="342EA33B" w14:textId="77777777" w:rsidR="002212C5" w:rsidRPr="00A54000" w:rsidRDefault="002212C5" w:rsidP="00203023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sz w:val="28"/>
          <w:szCs w:val="28"/>
        </w:rPr>
      </w:pPr>
      <w:r w:rsidRPr="00AB436E">
        <w:rPr>
          <w:sz w:val="28"/>
          <w:szCs w:val="28"/>
        </w:rPr>
        <w:t xml:space="preserve">Plot </w:t>
      </w:r>
      <w:r w:rsidR="00DD3AFA" w:rsidRPr="00AB436E">
        <w:rPr>
          <w:b/>
          <w:sz w:val="28"/>
          <w:szCs w:val="28"/>
        </w:rPr>
        <w:t>mpg</w:t>
      </w:r>
      <w:r w:rsidR="00DD3AFA" w:rsidRPr="00AB436E">
        <w:rPr>
          <w:sz w:val="28"/>
          <w:szCs w:val="28"/>
        </w:rPr>
        <w:t xml:space="preserve"> as the response and </w:t>
      </w:r>
      <w:r w:rsidR="00DD3AFA" w:rsidRPr="00AB436E">
        <w:rPr>
          <w:b/>
          <w:sz w:val="28"/>
          <w:szCs w:val="28"/>
        </w:rPr>
        <w:t>horsepower</w:t>
      </w:r>
      <w:r w:rsidR="00DD3AFA" w:rsidRPr="00AB436E">
        <w:rPr>
          <w:sz w:val="28"/>
          <w:szCs w:val="28"/>
        </w:rPr>
        <w:t xml:space="preserve"> as the predictor</w:t>
      </w:r>
      <w:r w:rsidRPr="00AB436E">
        <w:rPr>
          <w:sz w:val="28"/>
          <w:szCs w:val="28"/>
        </w:rPr>
        <w:t xml:space="preserve">. Use the </w:t>
      </w:r>
      <w:proofErr w:type="spellStart"/>
      <w:r w:rsidRPr="00AB436E">
        <w:rPr>
          <w:b/>
          <w:sz w:val="28"/>
          <w:szCs w:val="28"/>
        </w:rPr>
        <w:t>abline</w:t>
      </w:r>
      <w:proofErr w:type="spellEnd"/>
      <w:r w:rsidRPr="00AB436E">
        <w:rPr>
          <w:b/>
          <w:sz w:val="28"/>
          <w:szCs w:val="28"/>
        </w:rPr>
        <w:t>()</w:t>
      </w:r>
      <w:r w:rsidRPr="00AB436E">
        <w:rPr>
          <w:sz w:val="28"/>
          <w:szCs w:val="28"/>
        </w:rPr>
        <w:t xml:space="preserve"> function to display the least squares regression line </w:t>
      </w:r>
      <w:r w:rsidRPr="00AB436E">
        <w:rPr>
          <w:b/>
          <w:sz w:val="28"/>
          <w:szCs w:val="28"/>
        </w:rPr>
        <w:t>[5 points]</w:t>
      </w:r>
      <w:r w:rsidRPr="00AB436E">
        <w:rPr>
          <w:sz w:val="28"/>
          <w:szCs w:val="28"/>
        </w:rPr>
        <w:t xml:space="preserve">. </w:t>
      </w:r>
    </w:p>
    <w:p w14:paraId="7C38DE01" w14:textId="77777777" w:rsidR="002212C5" w:rsidRDefault="002212C5" w:rsidP="00203023">
      <w:pPr>
        <w:pStyle w:val="ListParagraph"/>
        <w:spacing w:line="240" w:lineRule="auto"/>
        <w:ind w:left="360"/>
        <w:jc w:val="both"/>
        <w:rPr>
          <w:b/>
          <w:sz w:val="28"/>
          <w:szCs w:val="28"/>
        </w:rPr>
      </w:pPr>
      <w:r w:rsidRPr="00A54000">
        <w:rPr>
          <w:b/>
          <w:sz w:val="28"/>
          <w:szCs w:val="28"/>
        </w:rPr>
        <w:t>Answer:</w:t>
      </w:r>
    </w:p>
    <w:p w14:paraId="2CA9C8D2" w14:textId="77777777" w:rsidR="002212C5" w:rsidRDefault="002212C5" w:rsidP="00203023">
      <w:pPr>
        <w:pStyle w:val="ListParagraph"/>
        <w:spacing w:line="240" w:lineRule="auto"/>
        <w:ind w:left="360"/>
        <w:jc w:val="both"/>
        <w:rPr>
          <w:sz w:val="28"/>
          <w:szCs w:val="28"/>
        </w:rPr>
      </w:pPr>
    </w:p>
    <w:p w14:paraId="0889EEE4" w14:textId="77777777" w:rsidR="002212C5" w:rsidRDefault="002212C5" w:rsidP="00203023">
      <w:pPr>
        <w:pStyle w:val="ListParagraph"/>
        <w:spacing w:line="240" w:lineRule="auto"/>
        <w:ind w:left="360"/>
        <w:jc w:val="both"/>
        <w:rPr>
          <w:sz w:val="28"/>
          <w:szCs w:val="28"/>
        </w:rPr>
      </w:pPr>
    </w:p>
    <w:p w14:paraId="2E9E690F" w14:textId="77777777" w:rsidR="00691E58" w:rsidRDefault="00C86DF1" w:rsidP="00203023">
      <w:pPr>
        <w:pStyle w:val="ListParagraph"/>
        <w:numPr>
          <w:ilvl w:val="0"/>
          <w:numId w:val="13"/>
        </w:numPr>
        <w:spacing w:line="240" w:lineRule="auto"/>
        <w:jc w:val="both"/>
        <w:rPr>
          <w:sz w:val="28"/>
          <w:szCs w:val="28"/>
        </w:rPr>
      </w:pPr>
      <w:r w:rsidRPr="00AB436E">
        <w:rPr>
          <w:sz w:val="28"/>
          <w:szCs w:val="28"/>
        </w:rPr>
        <w:t xml:space="preserve">Use the </w:t>
      </w:r>
      <w:proofErr w:type="spellStart"/>
      <w:r w:rsidRPr="00AB436E">
        <w:rPr>
          <w:sz w:val="28"/>
          <w:szCs w:val="28"/>
        </w:rPr>
        <w:t>lm</w:t>
      </w:r>
      <w:proofErr w:type="spellEnd"/>
      <w:r w:rsidRPr="00AB436E">
        <w:rPr>
          <w:sz w:val="28"/>
          <w:szCs w:val="28"/>
        </w:rPr>
        <w:t xml:space="preserve">() function to perform a simple linear regression with </w:t>
      </w:r>
      <w:r w:rsidRPr="00AB436E">
        <w:rPr>
          <w:b/>
          <w:sz w:val="28"/>
          <w:szCs w:val="28"/>
        </w:rPr>
        <w:t>mpg</w:t>
      </w:r>
      <w:r w:rsidRPr="00AB436E">
        <w:rPr>
          <w:sz w:val="28"/>
          <w:szCs w:val="28"/>
        </w:rPr>
        <w:t xml:space="preserve"> as the response and </w:t>
      </w:r>
      <w:r w:rsidRPr="00AB436E">
        <w:rPr>
          <w:b/>
          <w:sz w:val="28"/>
          <w:szCs w:val="28"/>
        </w:rPr>
        <w:t>horsepower</w:t>
      </w:r>
      <w:r w:rsidRPr="00AB436E">
        <w:rPr>
          <w:sz w:val="28"/>
          <w:szCs w:val="28"/>
        </w:rPr>
        <w:t xml:space="preserve"> as the predictor</w:t>
      </w:r>
      <w:r w:rsidR="000A2D4E" w:rsidRPr="00AB436E">
        <w:rPr>
          <w:sz w:val="28"/>
          <w:szCs w:val="28"/>
        </w:rPr>
        <w:t xml:space="preserve"> </w:t>
      </w:r>
      <w:r w:rsidR="000A2D4E" w:rsidRPr="00AB436E">
        <w:rPr>
          <w:b/>
          <w:sz w:val="28"/>
          <w:szCs w:val="28"/>
        </w:rPr>
        <w:t>[5 points]</w:t>
      </w:r>
      <w:r w:rsidRPr="00AB436E">
        <w:rPr>
          <w:sz w:val="28"/>
          <w:szCs w:val="28"/>
        </w:rPr>
        <w:t>. Use the summary()</w:t>
      </w:r>
      <w:r w:rsidR="00A56224" w:rsidRPr="00AB436E">
        <w:rPr>
          <w:sz w:val="28"/>
          <w:szCs w:val="28"/>
        </w:rPr>
        <w:t xml:space="preserve"> function to print the results and </w:t>
      </w:r>
      <w:r w:rsidR="000368AC">
        <w:rPr>
          <w:sz w:val="28"/>
          <w:szCs w:val="28"/>
        </w:rPr>
        <w:t>answer</w:t>
      </w:r>
      <w:r w:rsidRPr="00AB436E">
        <w:rPr>
          <w:sz w:val="28"/>
          <w:szCs w:val="28"/>
        </w:rPr>
        <w:t xml:space="preserve"> the</w:t>
      </w:r>
      <w:r w:rsidR="00A56224" w:rsidRPr="00AB436E">
        <w:rPr>
          <w:sz w:val="28"/>
          <w:szCs w:val="28"/>
        </w:rPr>
        <w:t xml:space="preserve"> following questions: </w:t>
      </w:r>
    </w:p>
    <w:p w14:paraId="0E314230" w14:textId="77777777" w:rsidR="00AB436E" w:rsidRPr="00AB436E" w:rsidRDefault="00AB436E" w:rsidP="00203023">
      <w:pPr>
        <w:pStyle w:val="ListParagraph"/>
        <w:spacing w:line="240" w:lineRule="auto"/>
        <w:ind w:left="360"/>
        <w:jc w:val="both"/>
        <w:rPr>
          <w:sz w:val="28"/>
          <w:szCs w:val="28"/>
        </w:rPr>
      </w:pPr>
    </w:p>
    <w:p w14:paraId="12C4E7D5" w14:textId="77777777" w:rsidR="00691E58" w:rsidRPr="00CC75FE" w:rsidRDefault="00691E58" w:rsidP="00203023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sz w:val="28"/>
          <w:szCs w:val="28"/>
        </w:rPr>
      </w:pPr>
      <w:r w:rsidRPr="00A13144">
        <w:rPr>
          <w:sz w:val="28"/>
          <w:szCs w:val="28"/>
        </w:rPr>
        <w:t>Is there a relationship between the predictor and the response?</w:t>
      </w:r>
      <w:r w:rsidR="000A2D4E">
        <w:rPr>
          <w:sz w:val="28"/>
          <w:szCs w:val="28"/>
        </w:rPr>
        <w:t xml:space="preserve"> </w:t>
      </w:r>
      <w:r w:rsidR="000A2D4E" w:rsidRPr="000A2D4E">
        <w:rPr>
          <w:b/>
          <w:sz w:val="28"/>
          <w:szCs w:val="28"/>
        </w:rPr>
        <w:t>[5 points]</w:t>
      </w:r>
    </w:p>
    <w:p w14:paraId="34B0823C" w14:textId="77777777" w:rsidR="00CC75FE" w:rsidRPr="00A13144" w:rsidRDefault="00CC75FE" w:rsidP="00CC75FE">
      <w:pPr>
        <w:pStyle w:val="ListParagraph"/>
        <w:spacing w:after="0" w:line="240" w:lineRule="auto"/>
        <w:jc w:val="both"/>
        <w:rPr>
          <w:sz w:val="28"/>
          <w:szCs w:val="28"/>
        </w:rPr>
      </w:pPr>
    </w:p>
    <w:p w14:paraId="26FE994B" w14:textId="63CEF6A3" w:rsidR="00691E58" w:rsidRDefault="00691E58" w:rsidP="00203023">
      <w:pPr>
        <w:spacing w:line="240" w:lineRule="auto"/>
        <w:ind w:left="360"/>
        <w:jc w:val="both"/>
        <w:rPr>
          <w:sz w:val="28"/>
          <w:szCs w:val="28"/>
        </w:rPr>
      </w:pPr>
      <w:r w:rsidRPr="00691E58">
        <w:rPr>
          <w:b/>
          <w:sz w:val="28"/>
          <w:szCs w:val="28"/>
        </w:rPr>
        <w:t>Answer:</w:t>
      </w:r>
      <w:r>
        <w:rPr>
          <w:sz w:val="28"/>
          <w:szCs w:val="28"/>
        </w:rPr>
        <w:t xml:space="preserve"> </w:t>
      </w:r>
      <w:r w:rsidR="00CC75FE" w:rsidRPr="00CC75FE">
        <w:rPr>
          <w:sz w:val="28"/>
          <w:szCs w:val="28"/>
        </w:rPr>
        <w:t>Yes</w:t>
      </w:r>
    </w:p>
    <w:p w14:paraId="104B8D98" w14:textId="77777777" w:rsidR="00691E58" w:rsidRDefault="00691E58" w:rsidP="00203023">
      <w:pPr>
        <w:spacing w:line="240" w:lineRule="auto"/>
        <w:ind w:left="360"/>
        <w:jc w:val="both"/>
        <w:rPr>
          <w:sz w:val="28"/>
          <w:szCs w:val="28"/>
        </w:rPr>
      </w:pPr>
    </w:p>
    <w:p w14:paraId="595E109D" w14:textId="77777777" w:rsidR="00CC75FE" w:rsidRPr="00691E58" w:rsidRDefault="00CC75FE" w:rsidP="00203023">
      <w:pPr>
        <w:spacing w:line="240" w:lineRule="auto"/>
        <w:ind w:left="360"/>
        <w:jc w:val="both"/>
        <w:rPr>
          <w:sz w:val="28"/>
          <w:szCs w:val="28"/>
        </w:rPr>
      </w:pPr>
    </w:p>
    <w:p w14:paraId="3D83AE4D" w14:textId="77777777" w:rsidR="00691E58" w:rsidRPr="00CC75FE" w:rsidRDefault="00691E58" w:rsidP="00203023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sz w:val="28"/>
          <w:szCs w:val="28"/>
        </w:rPr>
      </w:pPr>
      <w:r w:rsidRPr="00691E58">
        <w:rPr>
          <w:sz w:val="28"/>
          <w:szCs w:val="28"/>
        </w:rPr>
        <w:lastRenderedPageBreak/>
        <w:t>How strong is the relationship between the predictor and the response?</w:t>
      </w:r>
      <w:r w:rsidR="000A2D4E">
        <w:rPr>
          <w:sz w:val="28"/>
          <w:szCs w:val="28"/>
        </w:rPr>
        <w:t xml:space="preserve"> </w:t>
      </w:r>
      <w:r w:rsidR="00DD3AFA">
        <w:rPr>
          <w:sz w:val="28"/>
          <w:szCs w:val="28"/>
        </w:rPr>
        <w:t xml:space="preserve">   </w:t>
      </w:r>
      <w:r w:rsidR="000A2D4E" w:rsidRPr="000A2D4E">
        <w:rPr>
          <w:b/>
          <w:sz w:val="28"/>
          <w:szCs w:val="28"/>
        </w:rPr>
        <w:t>[5 points]</w:t>
      </w:r>
    </w:p>
    <w:p w14:paraId="6D29F232" w14:textId="77777777" w:rsidR="00CC75FE" w:rsidRPr="00691E58" w:rsidRDefault="00CC75FE" w:rsidP="00CC75FE">
      <w:pPr>
        <w:pStyle w:val="ListParagraph"/>
        <w:spacing w:after="0" w:line="240" w:lineRule="auto"/>
        <w:jc w:val="both"/>
        <w:rPr>
          <w:sz w:val="28"/>
          <w:szCs w:val="28"/>
        </w:rPr>
      </w:pPr>
    </w:p>
    <w:p w14:paraId="7FC28EA5" w14:textId="1270DA24" w:rsidR="00691E58" w:rsidRDefault="00691E58" w:rsidP="008344EC">
      <w:pPr>
        <w:spacing w:line="240" w:lineRule="auto"/>
        <w:ind w:left="360"/>
        <w:jc w:val="both"/>
        <w:rPr>
          <w:sz w:val="28"/>
          <w:szCs w:val="28"/>
        </w:rPr>
      </w:pPr>
      <w:r w:rsidRPr="00691E58">
        <w:rPr>
          <w:b/>
          <w:sz w:val="28"/>
          <w:szCs w:val="28"/>
        </w:rPr>
        <w:t>Answer:</w:t>
      </w:r>
      <w:r>
        <w:rPr>
          <w:sz w:val="28"/>
          <w:szCs w:val="28"/>
        </w:rPr>
        <w:t xml:space="preserve"> </w:t>
      </w:r>
      <w:r w:rsidR="00CC75FE" w:rsidRPr="00CC75FE">
        <w:rPr>
          <w:sz w:val="28"/>
          <w:szCs w:val="28"/>
        </w:rPr>
        <w:t>The R-squared value is 0.6059 which means the model explains 60.59 % of the variation in mpg.</w:t>
      </w:r>
    </w:p>
    <w:p w14:paraId="55F58160" w14:textId="77777777" w:rsidR="00CC75FE" w:rsidRPr="00691E58" w:rsidRDefault="00CC75FE" w:rsidP="008344EC">
      <w:pPr>
        <w:spacing w:line="240" w:lineRule="auto"/>
        <w:ind w:left="360"/>
        <w:jc w:val="both"/>
        <w:rPr>
          <w:sz w:val="28"/>
          <w:szCs w:val="28"/>
        </w:rPr>
      </w:pPr>
    </w:p>
    <w:p w14:paraId="65E74580" w14:textId="77777777" w:rsidR="00691E58" w:rsidRPr="00CC75FE" w:rsidRDefault="00691E58" w:rsidP="00203023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sz w:val="28"/>
          <w:szCs w:val="28"/>
        </w:rPr>
      </w:pPr>
      <w:r w:rsidRPr="00691E58">
        <w:rPr>
          <w:sz w:val="28"/>
          <w:szCs w:val="28"/>
        </w:rPr>
        <w:t>Is the relationship between the predictor and the response positive or negative?</w:t>
      </w:r>
      <w:r w:rsidR="000A2D4E">
        <w:rPr>
          <w:sz w:val="28"/>
          <w:szCs w:val="28"/>
        </w:rPr>
        <w:t xml:space="preserve"> </w:t>
      </w:r>
      <w:r w:rsidR="000A2D4E" w:rsidRPr="000A2D4E">
        <w:rPr>
          <w:b/>
          <w:sz w:val="28"/>
          <w:szCs w:val="28"/>
        </w:rPr>
        <w:t>[5 points]</w:t>
      </w:r>
    </w:p>
    <w:p w14:paraId="242A9F95" w14:textId="77777777" w:rsidR="00CC75FE" w:rsidRPr="00691E58" w:rsidRDefault="00CC75FE" w:rsidP="00CC75FE">
      <w:pPr>
        <w:pStyle w:val="ListParagraph"/>
        <w:spacing w:after="0" w:line="240" w:lineRule="auto"/>
        <w:jc w:val="both"/>
        <w:rPr>
          <w:sz w:val="28"/>
          <w:szCs w:val="28"/>
        </w:rPr>
      </w:pPr>
    </w:p>
    <w:p w14:paraId="74623F8D" w14:textId="3EA3F697" w:rsidR="00691E58" w:rsidRDefault="00691E58" w:rsidP="00203023">
      <w:pPr>
        <w:spacing w:line="240" w:lineRule="auto"/>
        <w:ind w:left="360"/>
        <w:jc w:val="both"/>
        <w:rPr>
          <w:sz w:val="28"/>
          <w:szCs w:val="28"/>
        </w:rPr>
      </w:pPr>
      <w:r w:rsidRPr="00691E58">
        <w:rPr>
          <w:b/>
          <w:sz w:val="28"/>
          <w:szCs w:val="28"/>
        </w:rPr>
        <w:t>Answer:</w:t>
      </w:r>
      <w:r>
        <w:rPr>
          <w:sz w:val="28"/>
          <w:szCs w:val="28"/>
        </w:rPr>
        <w:t xml:space="preserve"> </w:t>
      </w:r>
      <w:r w:rsidR="00CC75FE" w:rsidRPr="00CC75FE">
        <w:rPr>
          <w:sz w:val="28"/>
          <w:szCs w:val="28"/>
        </w:rPr>
        <w:t>The relationship is negative.</w:t>
      </w:r>
    </w:p>
    <w:p w14:paraId="782CEE51" w14:textId="77777777" w:rsidR="00691E58" w:rsidRPr="00691E58" w:rsidRDefault="00691E58" w:rsidP="00203023">
      <w:pPr>
        <w:spacing w:line="240" w:lineRule="auto"/>
        <w:ind w:left="360"/>
        <w:jc w:val="both"/>
        <w:rPr>
          <w:sz w:val="28"/>
          <w:szCs w:val="28"/>
        </w:rPr>
      </w:pPr>
    </w:p>
    <w:p w14:paraId="6EBFA16B" w14:textId="77777777" w:rsidR="00A13144" w:rsidRPr="00CC75FE" w:rsidRDefault="00691E58" w:rsidP="00203023">
      <w:pPr>
        <w:pStyle w:val="ListParagraph"/>
        <w:numPr>
          <w:ilvl w:val="0"/>
          <w:numId w:val="10"/>
        </w:numPr>
        <w:spacing w:line="240" w:lineRule="auto"/>
        <w:jc w:val="both"/>
        <w:rPr>
          <w:sz w:val="28"/>
          <w:szCs w:val="28"/>
        </w:rPr>
      </w:pPr>
      <w:r w:rsidRPr="00A13144">
        <w:rPr>
          <w:sz w:val="28"/>
          <w:szCs w:val="28"/>
        </w:rPr>
        <w:t xml:space="preserve">What is the predicted mpg associated with a horsepower of 98? </w:t>
      </w:r>
      <w:r w:rsidR="000A2D4E" w:rsidRPr="000A2D4E">
        <w:rPr>
          <w:b/>
          <w:sz w:val="28"/>
          <w:szCs w:val="28"/>
        </w:rPr>
        <w:t>[5 points]</w:t>
      </w:r>
    </w:p>
    <w:p w14:paraId="29903929" w14:textId="77777777" w:rsidR="00CC75FE" w:rsidRDefault="00CC75FE" w:rsidP="00CC75FE">
      <w:pPr>
        <w:pStyle w:val="ListParagraph"/>
        <w:spacing w:line="240" w:lineRule="auto"/>
        <w:jc w:val="both"/>
        <w:rPr>
          <w:sz w:val="28"/>
          <w:szCs w:val="28"/>
        </w:rPr>
      </w:pPr>
    </w:p>
    <w:p w14:paraId="48A079C9" w14:textId="5FAAE786" w:rsidR="0085246E" w:rsidRDefault="00691E58" w:rsidP="008344EC">
      <w:pPr>
        <w:pStyle w:val="ListParagraph"/>
        <w:spacing w:line="240" w:lineRule="auto"/>
        <w:ind w:left="360"/>
        <w:jc w:val="both"/>
        <w:rPr>
          <w:sz w:val="28"/>
          <w:szCs w:val="28"/>
        </w:rPr>
      </w:pPr>
      <w:r w:rsidRPr="00A13144">
        <w:rPr>
          <w:b/>
          <w:sz w:val="28"/>
          <w:szCs w:val="28"/>
        </w:rPr>
        <w:t>Answer:</w:t>
      </w:r>
      <w:r w:rsidRPr="00A13144">
        <w:rPr>
          <w:sz w:val="28"/>
          <w:szCs w:val="28"/>
        </w:rPr>
        <w:t xml:space="preserve"> </w:t>
      </w:r>
      <w:r w:rsidR="00CC75FE" w:rsidRPr="00CC75FE">
        <w:rPr>
          <w:sz w:val="28"/>
          <w:szCs w:val="28"/>
        </w:rPr>
        <w:t>The predicted mpg for a horsepower of 98 is 24.47</w:t>
      </w:r>
    </w:p>
    <w:p w14:paraId="4F6CEDDC" w14:textId="77777777" w:rsidR="008344EC" w:rsidRPr="008344EC" w:rsidRDefault="008344EC" w:rsidP="008344EC">
      <w:pPr>
        <w:pStyle w:val="ListParagraph"/>
        <w:spacing w:line="240" w:lineRule="auto"/>
        <w:ind w:left="360"/>
        <w:jc w:val="both"/>
        <w:rPr>
          <w:sz w:val="28"/>
          <w:szCs w:val="28"/>
        </w:rPr>
      </w:pPr>
    </w:p>
    <w:p w14:paraId="20EDE299" w14:textId="77777777" w:rsidR="00F452A6" w:rsidRDefault="00F452A6" w:rsidP="00B03C33">
      <w:pPr>
        <w:spacing w:after="0" w:line="240" w:lineRule="auto"/>
        <w:jc w:val="both"/>
        <w:rPr>
          <w:b/>
          <w:sz w:val="32"/>
          <w:szCs w:val="28"/>
        </w:rPr>
      </w:pPr>
      <w:r w:rsidRPr="00C643ED">
        <w:rPr>
          <w:b/>
          <w:sz w:val="32"/>
          <w:szCs w:val="28"/>
        </w:rPr>
        <w:t>Problem-2: Multiple Regression</w:t>
      </w:r>
      <w:r w:rsidR="00F125B7" w:rsidRPr="00C643ED">
        <w:rPr>
          <w:b/>
          <w:sz w:val="32"/>
          <w:szCs w:val="28"/>
        </w:rPr>
        <w:t xml:space="preserve"> [7</w:t>
      </w:r>
      <w:r w:rsidRPr="00C643ED">
        <w:rPr>
          <w:b/>
          <w:sz w:val="32"/>
          <w:szCs w:val="28"/>
        </w:rPr>
        <w:t>0 points]</w:t>
      </w:r>
    </w:p>
    <w:p w14:paraId="611ABA9B" w14:textId="77777777" w:rsidR="0085246E" w:rsidRPr="00C643ED" w:rsidRDefault="0085246E" w:rsidP="00B03C33">
      <w:pPr>
        <w:spacing w:after="0" w:line="240" w:lineRule="auto"/>
        <w:jc w:val="both"/>
        <w:rPr>
          <w:b/>
          <w:sz w:val="32"/>
          <w:szCs w:val="28"/>
        </w:rPr>
      </w:pPr>
    </w:p>
    <w:p w14:paraId="5975C0E5" w14:textId="77777777" w:rsidR="00691E58" w:rsidRPr="00AB436E" w:rsidRDefault="00D52A0C" w:rsidP="00B03C33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sz w:val="28"/>
          <w:szCs w:val="28"/>
        </w:rPr>
      </w:pPr>
      <w:r w:rsidRPr="00AB436E">
        <w:rPr>
          <w:sz w:val="28"/>
          <w:szCs w:val="28"/>
        </w:rPr>
        <w:t xml:space="preserve">Produce a scatterplot matrix which includes </w:t>
      </w:r>
      <w:proofErr w:type="gramStart"/>
      <w:r w:rsidRPr="00AB436E">
        <w:rPr>
          <w:sz w:val="28"/>
          <w:szCs w:val="28"/>
        </w:rPr>
        <w:t>all of</w:t>
      </w:r>
      <w:proofErr w:type="gramEnd"/>
      <w:r w:rsidRPr="00AB436E">
        <w:rPr>
          <w:sz w:val="28"/>
          <w:szCs w:val="28"/>
        </w:rPr>
        <w:t xml:space="preserve"> the variables in the data set.</w:t>
      </w:r>
      <w:r w:rsidR="000A2D4E" w:rsidRPr="00AB436E">
        <w:rPr>
          <w:sz w:val="28"/>
          <w:szCs w:val="28"/>
        </w:rPr>
        <w:t xml:space="preserve"> You will need to exclude the name variable, which is qualitative</w:t>
      </w:r>
      <w:r w:rsidR="00AA334F" w:rsidRPr="00AB436E">
        <w:rPr>
          <w:sz w:val="28"/>
          <w:szCs w:val="28"/>
        </w:rPr>
        <w:t>.</w:t>
      </w:r>
      <w:r w:rsidR="00274058" w:rsidRPr="00AB436E">
        <w:rPr>
          <w:sz w:val="28"/>
          <w:szCs w:val="28"/>
        </w:rPr>
        <w:t xml:space="preserve"> </w:t>
      </w:r>
      <w:r w:rsidR="00274058" w:rsidRPr="00AB436E">
        <w:rPr>
          <w:b/>
          <w:sz w:val="28"/>
          <w:szCs w:val="28"/>
        </w:rPr>
        <w:t>[10 points]</w:t>
      </w:r>
    </w:p>
    <w:p w14:paraId="1576034F" w14:textId="77777777" w:rsidR="00D52A0C" w:rsidRDefault="00A54000" w:rsidP="00203023">
      <w:pPr>
        <w:pStyle w:val="ListParagraph"/>
        <w:spacing w:line="240" w:lineRule="auto"/>
        <w:ind w:left="360"/>
        <w:jc w:val="both"/>
        <w:rPr>
          <w:sz w:val="28"/>
          <w:szCs w:val="28"/>
        </w:rPr>
      </w:pPr>
      <w:r w:rsidRPr="00A54000">
        <w:rPr>
          <w:b/>
          <w:sz w:val="28"/>
          <w:szCs w:val="28"/>
        </w:rPr>
        <w:t>Answer:</w:t>
      </w:r>
    </w:p>
    <w:p w14:paraId="6B69B9AD" w14:textId="77777777" w:rsidR="00D52A0C" w:rsidRDefault="00D52A0C" w:rsidP="00203023">
      <w:pPr>
        <w:pStyle w:val="ListParagraph"/>
        <w:spacing w:line="240" w:lineRule="auto"/>
        <w:ind w:left="360"/>
        <w:jc w:val="both"/>
        <w:rPr>
          <w:sz w:val="28"/>
          <w:szCs w:val="28"/>
        </w:rPr>
      </w:pPr>
    </w:p>
    <w:p w14:paraId="520502BB" w14:textId="77777777" w:rsidR="00D52A0C" w:rsidRPr="00D52A0C" w:rsidRDefault="00D52A0C" w:rsidP="00203023">
      <w:pPr>
        <w:pStyle w:val="ListParagraph"/>
        <w:spacing w:line="240" w:lineRule="auto"/>
        <w:ind w:left="360"/>
        <w:jc w:val="both"/>
        <w:rPr>
          <w:sz w:val="28"/>
          <w:szCs w:val="28"/>
        </w:rPr>
      </w:pPr>
    </w:p>
    <w:p w14:paraId="25469488" w14:textId="77777777" w:rsidR="00D52A0C" w:rsidRPr="00AB436E" w:rsidRDefault="00D52A0C" w:rsidP="00203023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sz w:val="28"/>
          <w:szCs w:val="28"/>
        </w:rPr>
      </w:pPr>
      <w:r w:rsidRPr="00AB436E">
        <w:rPr>
          <w:sz w:val="28"/>
          <w:szCs w:val="28"/>
        </w:rPr>
        <w:t xml:space="preserve">Compute the matrix of correlations between the variables using the function </w:t>
      </w:r>
      <w:proofErr w:type="spellStart"/>
      <w:r w:rsidRPr="00AB436E">
        <w:rPr>
          <w:sz w:val="28"/>
          <w:szCs w:val="28"/>
        </w:rPr>
        <w:t>cor</w:t>
      </w:r>
      <w:proofErr w:type="spellEnd"/>
      <w:r w:rsidRPr="00AB436E">
        <w:rPr>
          <w:sz w:val="28"/>
          <w:szCs w:val="28"/>
        </w:rPr>
        <w:t>()</w:t>
      </w:r>
      <w:r w:rsidR="00274058" w:rsidRPr="00AB436E">
        <w:rPr>
          <w:sz w:val="28"/>
          <w:szCs w:val="28"/>
        </w:rPr>
        <w:t xml:space="preserve">. Comments on the results. Specifically, comment about strength of each correlation and if it is a positive or negative correlation. </w:t>
      </w:r>
      <w:r w:rsidR="00274058" w:rsidRPr="00AB436E">
        <w:rPr>
          <w:b/>
          <w:sz w:val="28"/>
          <w:szCs w:val="28"/>
        </w:rPr>
        <w:t>[10 points]</w:t>
      </w:r>
      <w:r w:rsidRPr="00AB436E">
        <w:rPr>
          <w:sz w:val="28"/>
          <w:szCs w:val="28"/>
        </w:rPr>
        <w:t xml:space="preserve"> </w:t>
      </w:r>
    </w:p>
    <w:p w14:paraId="1FBCDBA8" w14:textId="77777777" w:rsidR="00323BE3" w:rsidRDefault="00A54000" w:rsidP="00203023">
      <w:pPr>
        <w:spacing w:after="0" w:line="240" w:lineRule="auto"/>
        <w:ind w:firstLine="360"/>
        <w:jc w:val="both"/>
        <w:rPr>
          <w:sz w:val="28"/>
          <w:szCs w:val="28"/>
        </w:rPr>
      </w:pPr>
      <w:r w:rsidRPr="00A54000">
        <w:rPr>
          <w:b/>
          <w:sz w:val="28"/>
          <w:szCs w:val="28"/>
        </w:rPr>
        <w:t>Answer:</w:t>
      </w:r>
    </w:p>
    <w:p w14:paraId="2B4382FD" w14:textId="77777777" w:rsidR="000A2D4E" w:rsidRDefault="000A2D4E" w:rsidP="00203023">
      <w:pPr>
        <w:spacing w:after="0" w:line="240" w:lineRule="auto"/>
        <w:jc w:val="both"/>
        <w:rPr>
          <w:sz w:val="28"/>
          <w:szCs w:val="28"/>
        </w:rPr>
      </w:pPr>
    </w:p>
    <w:p w14:paraId="5804FE46" w14:textId="77777777" w:rsidR="00FA1B8D" w:rsidRDefault="00FA1B8D" w:rsidP="00203023">
      <w:pPr>
        <w:spacing w:after="0" w:line="240" w:lineRule="auto"/>
        <w:jc w:val="both"/>
        <w:rPr>
          <w:sz w:val="28"/>
          <w:szCs w:val="28"/>
        </w:rPr>
      </w:pPr>
    </w:p>
    <w:p w14:paraId="529B9F84" w14:textId="77777777" w:rsidR="000A2D4E" w:rsidRDefault="000A2D4E" w:rsidP="00203023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sz w:val="28"/>
          <w:szCs w:val="28"/>
        </w:rPr>
      </w:pPr>
      <w:r w:rsidRPr="00AB436E">
        <w:rPr>
          <w:sz w:val="28"/>
          <w:szCs w:val="28"/>
        </w:rPr>
        <w:t xml:space="preserve">Use the </w:t>
      </w:r>
      <w:proofErr w:type="spellStart"/>
      <w:r w:rsidRPr="00AB436E">
        <w:rPr>
          <w:sz w:val="28"/>
          <w:szCs w:val="28"/>
        </w:rPr>
        <w:t>lm</w:t>
      </w:r>
      <w:proofErr w:type="spellEnd"/>
      <w:r w:rsidRPr="00AB436E">
        <w:rPr>
          <w:sz w:val="28"/>
          <w:szCs w:val="28"/>
        </w:rPr>
        <w:t xml:space="preserve">() function to perform a multiple linear regression with </w:t>
      </w:r>
      <w:r w:rsidRPr="00AB436E">
        <w:rPr>
          <w:b/>
          <w:sz w:val="28"/>
          <w:szCs w:val="28"/>
        </w:rPr>
        <w:t>mpg</w:t>
      </w:r>
      <w:r w:rsidRPr="00AB436E">
        <w:rPr>
          <w:sz w:val="28"/>
          <w:szCs w:val="28"/>
        </w:rPr>
        <w:t xml:space="preserve"> as the response and all other variables except name as the predictors</w:t>
      </w:r>
      <w:r w:rsidR="00FA1B8D" w:rsidRPr="00AB436E">
        <w:rPr>
          <w:sz w:val="28"/>
          <w:szCs w:val="28"/>
        </w:rPr>
        <w:t xml:space="preserve"> </w:t>
      </w:r>
      <w:r w:rsidR="00FA1B8D" w:rsidRPr="00AB436E">
        <w:rPr>
          <w:b/>
          <w:sz w:val="28"/>
          <w:szCs w:val="28"/>
        </w:rPr>
        <w:t>[10 points]</w:t>
      </w:r>
      <w:r w:rsidRPr="00AB436E">
        <w:rPr>
          <w:sz w:val="28"/>
          <w:szCs w:val="28"/>
        </w:rPr>
        <w:t>. Use the summary(</w:t>
      </w:r>
      <w:r w:rsidR="000368AC">
        <w:rPr>
          <w:sz w:val="28"/>
          <w:szCs w:val="28"/>
        </w:rPr>
        <w:t>) function to print the results and answer</w:t>
      </w:r>
      <w:r w:rsidR="000368AC" w:rsidRPr="00AB436E">
        <w:rPr>
          <w:sz w:val="28"/>
          <w:szCs w:val="28"/>
        </w:rPr>
        <w:t xml:space="preserve"> the following question</w:t>
      </w:r>
      <w:r w:rsidR="000368AC">
        <w:rPr>
          <w:sz w:val="28"/>
          <w:szCs w:val="28"/>
        </w:rPr>
        <w:t>s:</w:t>
      </w:r>
    </w:p>
    <w:p w14:paraId="37436DDC" w14:textId="77777777" w:rsidR="000368AC" w:rsidRPr="00AB436E" w:rsidRDefault="000368AC" w:rsidP="000368AC">
      <w:pPr>
        <w:pStyle w:val="ListParagraph"/>
        <w:spacing w:after="0" w:line="240" w:lineRule="auto"/>
        <w:ind w:left="360"/>
        <w:jc w:val="both"/>
        <w:rPr>
          <w:sz w:val="28"/>
          <w:szCs w:val="28"/>
        </w:rPr>
      </w:pPr>
    </w:p>
    <w:p w14:paraId="30DA61C5" w14:textId="77777777" w:rsidR="000A2D4E" w:rsidRPr="004637D6" w:rsidRDefault="000A2D4E" w:rsidP="00203023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sz w:val="28"/>
          <w:szCs w:val="28"/>
        </w:rPr>
      </w:pPr>
      <w:r w:rsidRPr="000A2D4E">
        <w:rPr>
          <w:sz w:val="28"/>
          <w:szCs w:val="28"/>
        </w:rPr>
        <w:t>Is there a relationship between the predictors and the response?</w:t>
      </w:r>
      <w:r w:rsidR="00FA1B8D">
        <w:rPr>
          <w:sz w:val="28"/>
          <w:szCs w:val="28"/>
        </w:rPr>
        <w:t xml:space="preserve"> </w:t>
      </w:r>
      <w:r w:rsidR="00FA1B8D" w:rsidRPr="00FA1B8D">
        <w:rPr>
          <w:b/>
          <w:sz w:val="28"/>
          <w:szCs w:val="28"/>
        </w:rPr>
        <w:t>[10 points]</w:t>
      </w:r>
    </w:p>
    <w:p w14:paraId="44E59C08" w14:textId="77777777" w:rsidR="004637D6" w:rsidRPr="004637D6" w:rsidRDefault="004637D6" w:rsidP="00203023">
      <w:pPr>
        <w:spacing w:after="0" w:line="240" w:lineRule="auto"/>
        <w:ind w:left="360"/>
        <w:jc w:val="both"/>
        <w:rPr>
          <w:b/>
          <w:sz w:val="28"/>
          <w:szCs w:val="28"/>
        </w:rPr>
      </w:pPr>
      <w:r w:rsidRPr="004637D6">
        <w:rPr>
          <w:b/>
          <w:sz w:val="28"/>
          <w:szCs w:val="28"/>
        </w:rPr>
        <w:t>Answer:</w:t>
      </w:r>
    </w:p>
    <w:p w14:paraId="379FB41A" w14:textId="77777777" w:rsidR="004637D6" w:rsidRDefault="004637D6" w:rsidP="00203023">
      <w:pPr>
        <w:pStyle w:val="ListParagraph"/>
        <w:spacing w:after="0" w:line="240" w:lineRule="auto"/>
        <w:jc w:val="both"/>
        <w:rPr>
          <w:sz w:val="28"/>
          <w:szCs w:val="28"/>
        </w:rPr>
      </w:pPr>
    </w:p>
    <w:p w14:paraId="04CD1115" w14:textId="77777777" w:rsidR="007D7806" w:rsidRPr="000A2D4E" w:rsidRDefault="007D7806" w:rsidP="00203023">
      <w:pPr>
        <w:pStyle w:val="ListParagraph"/>
        <w:spacing w:after="0" w:line="240" w:lineRule="auto"/>
        <w:jc w:val="both"/>
        <w:rPr>
          <w:sz w:val="28"/>
          <w:szCs w:val="28"/>
        </w:rPr>
      </w:pPr>
    </w:p>
    <w:p w14:paraId="4A14F89E" w14:textId="77777777" w:rsidR="000A2D4E" w:rsidRPr="004637D6" w:rsidRDefault="000A2D4E" w:rsidP="00203023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sz w:val="28"/>
          <w:szCs w:val="28"/>
        </w:rPr>
      </w:pPr>
      <w:r w:rsidRPr="000A2D4E">
        <w:rPr>
          <w:sz w:val="28"/>
          <w:szCs w:val="28"/>
        </w:rPr>
        <w:t>Which predictors appear to have a statistically significant relationship to the response?</w:t>
      </w:r>
      <w:r w:rsidR="00FA1B8D">
        <w:rPr>
          <w:sz w:val="28"/>
          <w:szCs w:val="28"/>
        </w:rPr>
        <w:t xml:space="preserve"> </w:t>
      </w:r>
      <w:r w:rsidR="00FA1B8D" w:rsidRPr="00FA1B8D">
        <w:rPr>
          <w:b/>
          <w:sz w:val="28"/>
          <w:szCs w:val="28"/>
        </w:rPr>
        <w:t>[10 points]</w:t>
      </w:r>
    </w:p>
    <w:p w14:paraId="2192A2C3" w14:textId="77777777" w:rsidR="004637D6" w:rsidRDefault="004637D6" w:rsidP="00203023">
      <w:pPr>
        <w:spacing w:after="0" w:line="240" w:lineRule="auto"/>
        <w:ind w:left="360"/>
        <w:jc w:val="both"/>
        <w:rPr>
          <w:b/>
          <w:sz w:val="28"/>
          <w:szCs w:val="28"/>
        </w:rPr>
      </w:pPr>
      <w:r w:rsidRPr="00A54000">
        <w:rPr>
          <w:b/>
          <w:sz w:val="28"/>
          <w:szCs w:val="28"/>
        </w:rPr>
        <w:t>Answer:</w:t>
      </w:r>
    </w:p>
    <w:p w14:paraId="117AD2C2" w14:textId="77777777" w:rsidR="004637D6" w:rsidRDefault="004637D6" w:rsidP="00203023">
      <w:pPr>
        <w:spacing w:after="0" w:line="240" w:lineRule="auto"/>
        <w:ind w:left="360"/>
        <w:jc w:val="both"/>
        <w:rPr>
          <w:b/>
          <w:sz w:val="28"/>
          <w:szCs w:val="28"/>
        </w:rPr>
      </w:pPr>
    </w:p>
    <w:p w14:paraId="2FF40DA1" w14:textId="77777777" w:rsidR="004637D6" w:rsidRPr="004637D6" w:rsidRDefault="004637D6" w:rsidP="00203023">
      <w:pPr>
        <w:spacing w:after="0" w:line="240" w:lineRule="auto"/>
        <w:ind w:left="360"/>
        <w:jc w:val="both"/>
        <w:rPr>
          <w:sz w:val="28"/>
          <w:szCs w:val="28"/>
        </w:rPr>
      </w:pPr>
    </w:p>
    <w:p w14:paraId="40BBB952" w14:textId="77777777" w:rsidR="000A2D4E" w:rsidRPr="00FA1B8D" w:rsidRDefault="000A2D4E" w:rsidP="00203023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sz w:val="28"/>
          <w:szCs w:val="28"/>
        </w:rPr>
      </w:pPr>
      <w:r w:rsidRPr="000A2D4E">
        <w:rPr>
          <w:sz w:val="28"/>
          <w:szCs w:val="28"/>
        </w:rPr>
        <w:t>What does the coefficient for the year variable suggest?</w:t>
      </w:r>
      <w:r w:rsidR="00FA1B8D">
        <w:rPr>
          <w:sz w:val="28"/>
          <w:szCs w:val="28"/>
        </w:rPr>
        <w:t xml:space="preserve"> </w:t>
      </w:r>
      <w:r w:rsidR="00FA1B8D" w:rsidRPr="00FA1B8D">
        <w:rPr>
          <w:b/>
          <w:sz w:val="28"/>
          <w:szCs w:val="28"/>
        </w:rPr>
        <w:t>[10 points]</w:t>
      </w:r>
    </w:p>
    <w:p w14:paraId="7CC164D7" w14:textId="77777777" w:rsidR="00FA1B8D" w:rsidRDefault="004637D6" w:rsidP="00203023">
      <w:pPr>
        <w:spacing w:after="0" w:line="240" w:lineRule="auto"/>
        <w:ind w:firstLine="360"/>
        <w:jc w:val="both"/>
        <w:rPr>
          <w:sz w:val="28"/>
          <w:szCs w:val="28"/>
        </w:rPr>
      </w:pPr>
      <w:r w:rsidRPr="00A54000">
        <w:rPr>
          <w:b/>
          <w:sz w:val="28"/>
          <w:szCs w:val="28"/>
        </w:rPr>
        <w:t>Answer:</w:t>
      </w:r>
    </w:p>
    <w:p w14:paraId="22467515" w14:textId="77777777" w:rsidR="007C0F2F" w:rsidRDefault="007C0F2F" w:rsidP="00203023">
      <w:pPr>
        <w:spacing w:after="0" w:line="240" w:lineRule="auto"/>
        <w:jc w:val="both"/>
        <w:rPr>
          <w:sz w:val="28"/>
          <w:szCs w:val="28"/>
        </w:rPr>
      </w:pPr>
    </w:p>
    <w:p w14:paraId="04066C8A" w14:textId="77777777" w:rsidR="007D7806" w:rsidRDefault="007D7806" w:rsidP="00203023">
      <w:pPr>
        <w:spacing w:after="0" w:line="240" w:lineRule="auto"/>
        <w:jc w:val="both"/>
        <w:rPr>
          <w:sz w:val="28"/>
          <w:szCs w:val="28"/>
        </w:rPr>
      </w:pPr>
    </w:p>
    <w:p w14:paraId="057EAFAC" w14:textId="77777777" w:rsidR="007C0F2F" w:rsidRPr="00AB436E" w:rsidRDefault="007C0F2F" w:rsidP="00203023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sz w:val="28"/>
          <w:szCs w:val="28"/>
        </w:rPr>
      </w:pPr>
      <w:r w:rsidRPr="00AB436E">
        <w:rPr>
          <w:sz w:val="28"/>
          <w:szCs w:val="28"/>
        </w:rPr>
        <w:t xml:space="preserve">Use the * symbol to fit linear regression models with interaction effects. Do any interactions appear to be statistically significant? </w:t>
      </w:r>
      <w:r w:rsidRPr="00AB436E">
        <w:rPr>
          <w:b/>
          <w:sz w:val="28"/>
          <w:szCs w:val="28"/>
        </w:rPr>
        <w:t>[10 points]</w:t>
      </w:r>
    </w:p>
    <w:p w14:paraId="6825FC2D" w14:textId="77777777" w:rsidR="000A2D4E" w:rsidRDefault="004637D6" w:rsidP="00203023">
      <w:pPr>
        <w:spacing w:after="0" w:line="240" w:lineRule="auto"/>
        <w:ind w:firstLine="360"/>
        <w:jc w:val="both"/>
        <w:rPr>
          <w:sz w:val="28"/>
          <w:szCs w:val="28"/>
        </w:rPr>
      </w:pPr>
      <w:r w:rsidRPr="00A54000">
        <w:rPr>
          <w:b/>
          <w:sz w:val="28"/>
          <w:szCs w:val="28"/>
        </w:rPr>
        <w:t>Answer:</w:t>
      </w:r>
    </w:p>
    <w:p w14:paraId="14482803" w14:textId="77777777" w:rsidR="00B03C33" w:rsidRPr="00A66C0A" w:rsidRDefault="00B03C33" w:rsidP="00203023">
      <w:pPr>
        <w:spacing w:after="0" w:line="240" w:lineRule="auto"/>
        <w:jc w:val="both"/>
        <w:rPr>
          <w:sz w:val="28"/>
          <w:szCs w:val="28"/>
        </w:rPr>
      </w:pPr>
    </w:p>
    <w:p w14:paraId="2F33B084" w14:textId="77777777" w:rsidR="00EA62DC" w:rsidRPr="00B833C3" w:rsidRDefault="00EA62DC" w:rsidP="00B833C3">
      <w:pPr>
        <w:rPr>
          <w:sz w:val="28"/>
          <w:szCs w:val="28"/>
        </w:rPr>
      </w:pPr>
    </w:p>
    <w:sectPr w:rsidR="00EA62DC" w:rsidRPr="00B833C3" w:rsidSect="00130ED9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602321" w14:textId="77777777" w:rsidR="00391503" w:rsidRDefault="00391503" w:rsidP="00EA62DC">
      <w:pPr>
        <w:spacing w:after="0" w:line="240" w:lineRule="auto"/>
      </w:pPr>
      <w:r>
        <w:separator/>
      </w:r>
    </w:p>
  </w:endnote>
  <w:endnote w:type="continuationSeparator" w:id="0">
    <w:p w14:paraId="6A7C40A6" w14:textId="77777777" w:rsidR="00391503" w:rsidRDefault="00391503" w:rsidP="00EA62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4704542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37EC420" w14:textId="77777777" w:rsidR="00A00085" w:rsidRDefault="00A00085" w:rsidP="00C31547">
        <w:pPr>
          <w:pStyle w:val="Footer"/>
          <w:pBdr>
            <w:top w:val="single" w:sz="4" w:space="1" w:color="D9D9D9" w:themeColor="background1" w:themeShade="D9"/>
          </w:pBdr>
          <w:jc w:val="right"/>
          <w:rPr>
            <w:b/>
            <w:bCs/>
          </w:rPr>
        </w:pPr>
        <w:r w:rsidRPr="00C31547">
          <w:rPr>
            <w:color w:val="FF0000"/>
          </w:rPr>
          <w:fldChar w:fldCharType="begin"/>
        </w:r>
        <w:r w:rsidRPr="00C31547">
          <w:rPr>
            <w:color w:val="FF0000"/>
          </w:rPr>
          <w:instrText xml:space="preserve"> PAGE   \* MERGEFORMAT </w:instrText>
        </w:r>
        <w:r w:rsidRPr="00C31547">
          <w:rPr>
            <w:color w:val="FF0000"/>
          </w:rPr>
          <w:fldChar w:fldCharType="separate"/>
        </w:r>
        <w:r w:rsidR="00DC77F9" w:rsidRPr="00DC77F9">
          <w:rPr>
            <w:bCs/>
            <w:noProof/>
            <w:color w:val="FF0000"/>
          </w:rPr>
          <w:t>1</w:t>
        </w:r>
        <w:r w:rsidRPr="00C31547">
          <w:rPr>
            <w:bCs/>
            <w:noProof/>
            <w:color w:val="FF0000"/>
          </w:rPr>
          <w:fldChar w:fldCharType="end"/>
        </w:r>
        <w:r w:rsidRPr="00C31547">
          <w:rPr>
            <w:bCs/>
          </w:rPr>
          <w:t xml:space="preserve"> | </w:t>
        </w:r>
        <w:r w:rsidR="00C31547" w:rsidRPr="00C31547">
          <w:rPr>
            <w:color w:val="7F7F7F" w:themeColor="background1" w:themeShade="7F"/>
            <w:spacing w:val="60"/>
          </w:rPr>
          <w:t>3</w:t>
        </w:r>
      </w:p>
    </w:sdtContent>
  </w:sdt>
  <w:p w14:paraId="4136EBBF" w14:textId="77777777" w:rsidR="00A00085" w:rsidRDefault="00A000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6075E5" w14:textId="77777777" w:rsidR="00391503" w:rsidRDefault="00391503" w:rsidP="00EA62DC">
      <w:pPr>
        <w:spacing w:after="0" w:line="240" w:lineRule="auto"/>
      </w:pPr>
      <w:r>
        <w:separator/>
      </w:r>
    </w:p>
  </w:footnote>
  <w:footnote w:type="continuationSeparator" w:id="0">
    <w:p w14:paraId="62338F1E" w14:textId="77777777" w:rsidR="00391503" w:rsidRDefault="00391503" w:rsidP="00EA62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83E64" w14:textId="77777777" w:rsidR="00C01D8D" w:rsidRDefault="00C01D8D">
    <w:pPr>
      <w:pStyle w:val="Header"/>
    </w:pPr>
  </w:p>
  <w:p w14:paraId="1AAE695B" w14:textId="77777777" w:rsidR="00342823" w:rsidRDefault="00342823">
    <w:pPr>
      <w:pStyle w:val="Header"/>
    </w:pPr>
  </w:p>
  <w:p w14:paraId="300C9888" w14:textId="77777777" w:rsidR="00342823" w:rsidRDefault="003428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6779C"/>
    <w:multiLevelType w:val="hybridMultilevel"/>
    <w:tmpl w:val="BDFE2D8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C24498"/>
    <w:multiLevelType w:val="hybridMultilevel"/>
    <w:tmpl w:val="868E6C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480CD4"/>
    <w:multiLevelType w:val="hybridMultilevel"/>
    <w:tmpl w:val="F5F2FF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8A5521"/>
    <w:multiLevelType w:val="hybridMultilevel"/>
    <w:tmpl w:val="2DE8AA26"/>
    <w:lvl w:ilvl="0" w:tplc="180C023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366E70"/>
    <w:multiLevelType w:val="hybridMultilevel"/>
    <w:tmpl w:val="38F8FFB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CB092E"/>
    <w:multiLevelType w:val="hybridMultilevel"/>
    <w:tmpl w:val="A4609E7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4D437F1"/>
    <w:multiLevelType w:val="hybridMultilevel"/>
    <w:tmpl w:val="C57E04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D10B76"/>
    <w:multiLevelType w:val="hybridMultilevel"/>
    <w:tmpl w:val="995A8E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BFE233D"/>
    <w:multiLevelType w:val="hybridMultilevel"/>
    <w:tmpl w:val="2EF27B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06C7BB4"/>
    <w:multiLevelType w:val="hybridMultilevel"/>
    <w:tmpl w:val="F9B07C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3A506E"/>
    <w:multiLevelType w:val="hybridMultilevel"/>
    <w:tmpl w:val="81DAF2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1905B6"/>
    <w:multiLevelType w:val="hybridMultilevel"/>
    <w:tmpl w:val="89C6F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AB4F09"/>
    <w:multiLevelType w:val="hybridMultilevel"/>
    <w:tmpl w:val="C826EDA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EA3829"/>
    <w:multiLevelType w:val="hybridMultilevel"/>
    <w:tmpl w:val="7018C2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B1B871E4">
      <w:start w:val="1"/>
      <w:numFmt w:val="lowerLetter"/>
      <w:lvlText w:val="(%2)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AB372AA"/>
    <w:multiLevelType w:val="hybridMultilevel"/>
    <w:tmpl w:val="9A3C7B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55551208">
    <w:abstractNumId w:val="6"/>
  </w:num>
  <w:num w:numId="2" w16cid:durableId="454443128">
    <w:abstractNumId w:val="11"/>
  </w:num>
  <w:num w:numId="3" w16cid:durableId="2011981789">
    <w:abstractNumId w:val="5"/>
  </w:num>
  <w:num w:numId="4" w16cid:durableId="518198877">
    <w:abstractNumId w:val="13"/>
  </w:num>
  <w:num w:numId="5" w16cid:durableId="1434012430">
    <w:abstractNumId w:val="3"/>
  </w:num>
  <w:num w:numId="6" w16cid:durableId="1797331226">
    <w:abstractNumId w:val="1"/>
  </w:num>
  <w:num w:numId="7" w16cid:durableId="910045786">
    <w:abstractNumId w:val="8"/>
  </w:num>
  <w:num w:numId="8" w16cid:durableId="1659991836">
    <w:abstractNumId w:val="7"/>
  </w:num>
  <w:num w:numId="9" w16cid:durableId="1764840936">
    <w:abstractNumId w:val="4"/>
  </w:num>
  <w:num w:numId="10" w16cid:durableId="1694454744">
    <w:abstractNumId w:val="12"/>
  </w:num>
  <w:num w:numId="11" w16cid:durableId="116144905">
    <w:abstractNumId w:val="0"/>
  </w:num>
  <w:num w:numId="12" w16cid:durableId="57872206">
    <w:abstractNumId w:val="10"/>
  </w:num>
  <w:num w:numId="13" w16cid:durableId="1490563705">
    <w:abstractNumId w:val="2"/>
  </w:num>
  <w:num w:numId="14" w16cid:durableId="1173957840">
    <w:abstractNumId w:val="14"/>
  </w:num>
  <w:num w:numId="15" w16cid:durableId="6719559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SwsDSxMDAzNzY1MzBV0lEKTi0uzszPAykwqQUAZEATFCwAAAA="/>
  </w:docVars>
  <w:rsids>
    <w:rsidRoot w:val="00EA62DC"/>
    <w:rsid w:val="000273AB"/>
    <w:rsid w:val="000368AC"/>
    <w:rsid w:val="0004169A"/>
    <w:rsid w:val="00055F06"/>
    <w:rsid w:val="00057144"/>
    <w:rsid w:val="000A2D4E"/>
    <w:rsid w:val="000A4326"/>
    <w:rsid w:val="000D0DCE"/>
    <w:rsid w:val="000E1215"/>
    <w:rsid w:val="000E2EE7"/>
    <w:rsid w:val="001305C0"/>
    <w:rsid w:val="00130ED9"/>
    <w:rsid w:val="00136501"/>
    <w:rsid w:val="001402A7"/>
    <w:rsid w:val="0016227D"/>
    <w:rsid w:val="0017739B"/>
    <w:rsid w:val="001A03AC"/>
    <w:rsid w:val="001A4E95"/>
    <w:rsid w:val="001A6DEE"/>
    <w:rsid w:val="00203023"/>
    <w:rsid w:val="002042CB"/>
    <w:rsid w:val="00206724"/>
    <w:rsid w:val="002167E0"/>
    <w:rsid w:val="002212C5"/>
    <w:rsid w:val="00243D43"/>
    <w:rsid w:val="00243E49"/>
    <w:rsid w:val="002532E1"/>
    <w:rsid w:val="00255EC1"/>
    <w:rsid w:val="00274058"/>
    <w:rsid w:val="00293876"/>
    <w:rsid w:val="00294202"/>
    <w:rsid w:val="002A75AD"/>
    <w:rsid w:val="002B6E0D"/>
    <w:rsid w:val="002E0A09"/>
    <w:rsid w:val="002E3AC2"/>
    <w:rsid w:val="002F29F5"/>
    <w:rsid w:val="002F2B89"/>
    <w:rsid w:val="00315D07"/>
    <w:rsid w:val="00317C64"/>
    <w:rsid w:val="003213D9"/>
    <w:rsid w:val="00323BE3"/>
    <w:rsid w:val="00325D4C"/>
    <w:rsid w:val="003275A7"/>
    <w:rsid w:val="00342823"/>
    <w:rsid w:val="00373A26"/>
    <w:rsid w:val="00391503"/>
    <w:rsid w:val="00392B0C"/>
    <w:rsid w:val="003A22C5"/>
    <w:rsid w:val="003E3BF8"/>
    <w:rsid w:val="00411032"/>
    <w:rsid w:val="00423C90"/>
    <w:rsid w:val="00423F70"/>
    <w:rsid w:val="00431855"/>
    <w:rsid w:val="00437F5F"/>
    <w:rsid w:val="00444D3C"/>
    <w:rsid w:val="00462461"/>
    <w:rsid w:val="004637D6"/>
    <w:rsid w:val="00464C44"/>
    <w:rsid w:val="00485896"/>
    <w:rsid w:val="00492DC3"/>
    <w:rsid w:val="004A7401"/>
    <w:rsid w:val="004D057C"/>
    <w:rsid w:val="004D1309"/>
    <w:rsid w:val="004E5DAC"/>
    <w:rsid w:val="004F6C5D"/>
    <w:rsid w:val="005068BE"/>
    <w:rsid w:val="005115C1"/>
    <w:rsid w:val="00561D34"/>
    <w:rsid w:val="005678B2"/>
    <w:rsid w:val="005A06FA"/>
    <w:rsid w:val="005B1E9D"/>
    <w:rsid w:val="005B5BCD"/>
    <w:rsid w:val="005C11DA"/>
    <w:rsid w:val="005D4C1C"/>
    <w:rsid w:val="005D5262"/>
    <w:rsid w:val="005E637F"/>
    <w:rsid w:val="005F3E67"/>
    <w:rsid w:val="00633F21"/>
    <w:rsid w:val="0063642F"/>
    <w:rsid w:val="00690C91"/>
    <w:rsid w:val="0069116C"/>
    <w:rsid w:val="00691E58"/>
    <w:rsid w:val="006A165A"/>
    <w:rsid w:val="006C3028"/>
    <w:rsid w:val="006F3F36"/>
    <w:rsid w:val="007A75F5"/>
    <w:rsid w:val="007C0F2F"/>
    <w:rsid w:val="007C3FA8"/>
    <w:rsid w:val="007D2651"/>
    <w:rsid w:val="007D2B94"/>
    <w:rsid w:val="007D7806"/>
    <w:rsid w:val="008001E0"/>
    <w:rsid w:val="0080596B"/>
    <w:rsid w:val="00814195"/>
    <w:rsid w:val="00832DA9"/>
    <w:rsid w:val="008344EC"/>
    <w:rsid w:val="00837504"/>
    <w:rsid w:val="0085246E"/>
    <w:rsid w:val="00866DE9"/>
    <w:rsid w:val="008C04F2"/>
    <w:rsid w:val="008C4C2E"/>
    <w:rsid w:val="008D3A48"/>
    <w:rsid w:val="00900789"/>
    <w:rsid w:val="009019E5"/>
    <w:rsid w:val="00904F51"/>
    <w:rsid w:val="00934924"/>
    <w:rsid w:val="009A3A82"/>
    <w:rsid w:val="009F3FF3"/>
    <w:rsid w:val="00A00085"/>
    <w:rsid w:val="00A021FC"/>
    <w:rsid w:val="00A13144"/>
    <w:rsid w:val="00A13A39"/>
    <w:rsid w:val="00A36663"/>
    <w:rsid w:val="00A54000"/>
    <w:rsid w:val="00A56224"/>
    <w:rsid w:val="00A66C0A"/>
    <w:rsid w:val="00A77BDB"/>
    <w:rsid w:val="00A77C6E"/>
    <w:rsid w:val="00A8055E"/>
    <w:rsid w:val="00AA334F"/>
    <w:rsid w:val="00AB436E"/>
    <w:rsid w:val="00AD36AB"/>
    <w:rsid w:val="00B03C33"/>
    <w:rsid w:val="00B05B73"/>
    <w:rsid w:val="00B160BC"/>
    <w:rsid w:val="00B331FC"/>
    <w:rsid w:val="00B403A0"/>
    <w:rsid w:val="00B44212"/>
    <w:rsid w:val="00B548A7"/>
    <w:rsid w:val="00B65B45"/>
    <w:rsid w:val="00B833C3"/>
    <w:rsid w:val="00B84D7D"/>
    <w:rsid w:val="00BC1E67"/>
    <w:rsid w:val="00BE7BD6"/>
    <w:rsid w:val="00C01D85"/>
    <w:rsid w:val="00C01D8D"/>
    <w:rsid w:val="00C15639"/>
    <w:rsid w:val="00C16E74"/>
    <w:rsid w:val="00C23190"/>
    <w:rsid w:val="00C31547"/>
    <w:rsid w:val="00C374EB"/>
    <w:rsid w:val="00C473E1"/>
    <w:rsid w:val="00C578F6"/>
    <w:rsid w:val="00C643ED"/>
    <w:rsid w:val="00C72CC9"/>
    <w:rsid w:val="00C86DF1"/>
    <w:rsid w:val="00C951E8"/>
    <w:rsid w:val="00CA779E"/>
    <w:rsid w:val="00CB7955"/>
    <w:rsid w:val="00CC1DC1"/>
    <w:rsid w:val="00CC75FE"/>
    <w:rsid w:val="00CD064F"/>
    <w:rsid w:val="00CE5167"/>
    <w:rsid w:val="00CF663A"/>
    <w:rsid w:val="00D27727"/>
    <w:rsid w:val="00D52A0C"/>
    <w:rsid w:val="00DB2073"/>
    <w:rsid w:val="00DB227C"/>
    <w:rsid w:val="00DC7122"/>
    <w:rsid w:val="00DC77F9"/>
    <w:rsid w:val="00DD3AFA"/>
    <w:rsid w:val="00DF12E2"/>
    <w:rsid w:val="00E1554E"/>
    <w:rsid w:val="00E166A0"/>
    <w:rsid w:val="00E44667"/>
    <w:rsid w:val="00E5221E"/>
    <w:rsid w:val="00E55A26"/>
    <w:rsid w:val="00E56759"/>
    <w:rsid w:val="00E677CC"/>
    <w:rsid w:val="00E77A3B"/>
    <w:rsid w:val="00EA08BF"/>
    <w:rsid w:val="00EA484F"/>
    <w:rsid w:val="00EA52AD"/>
    <w:rsid w:val="00EA59E6"/>
    <w:rsid w:val="00EA62DC"/>
    <w:rsid w:val="00ED2AE3"/>
    <w:rsid w:val="00ED348C"/>
    <w:rsid w:val="00EE1035"/>
    <w:rsid w:val="00EF17ED"/>
    <w:rsid w:val="00EF4C44"/>
    <w:rsid w:val="00F00A5D"/>
    <w:rsid w:val="00F125B7"/>
    <w:rsid w:val="00F416CC"/>
    <w:rsid w:val="00F452A6"/>
    <w:rsid w:val="00F71583"/>
    <w:rsid w:val="00F72433"/>
    <w:rsid w:val="00F732D4"/>
    <w:rsid w:val="00F829E6"/>
    <w:rsid w:val="00F85F22"/>
    <w:rsid w:val="00F914CA"/>
    <w:rsid w:val="00FA1B8D"/>
    <w:rsid w:val="00FA45BF"/>
    <w:rsid w:val="00FC59FB"/>
    <w:rsid w:val="00FD7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4ADFC1"/>
  <w15:docId w15:val="{8EFBF48B-61B7-4B4A-9402-A599D49DC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62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62D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A6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62DC"/>
  </w:style>
  <w:style w:type="paragraph" w:styleId="Footer">
    <w:name w:val="footer"/>
    <w:basedOn w:val="Normal"/>
    <w:link w:val="FooterChar"/>
    <w:uiPriority w:val="99"/>
    <w:unhideWhenUsed/>
    <w:rsid w:val="00EA6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62DC"/>
  </w:style>
  <w:style w:type="paragraph" w:styleId="BalloonText">
    <w:name w:val="Balloon Text"/>
    <w:basedOn w:val="Normal"/>
    <w:link w:val="BalloonTextChar"/>
    <w:uiPriority w:val="99"/>
    <w:semiHidden/>
    <w:unhideWhenUsed/>
    <w:rsid w:val="008375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750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B833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97</Words>
  <Characters>22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stri</dc:creator>
  <cp:lastModifiedBy>Ishmam Rahman</cp:lastModifiedBy>
  <cp:revision>2</cp:revision>
  <cp:lastPrinted>2013-09-11T20:49:00Z</cp:lastPrinted>
  <dcterms:created xsi:type="dcterms:W3CDTF">2025-03-14T05:49:00Z</dcterms:created>
  <dcterms:modified xsi:type="dcterms:W3CDTF">2025-03-14T05:49:00Z</dcterms:modified>
</cp:coreProperties>
</file>